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315533" w:rsidRDefault="00315533" w:rsidP="0031553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15533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individual student work 3</w:t>
      </w:r>
    </w:p>
    <w:p w:rsidR="00315533" w:rsidRPr="00315533" w:rsidRDefault="00315533" w:rsidP="0031553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15533">
        <w:rPr>
          <w:rFonts w:ascii="Times New Roman" w:hAnsi="Times New Roman" w:cs="Times New Roman"/>
          <w:b/>
          <w:bCs/>
          <w:sz w:val="28"/>
          <w:szCs w:val="28"/>
          <w:lang w:val="en-US"/>
        </w:rPr>
        <w:t>Power BI</w:t>
      </w:r>
    </w:p>
    <w:p w:rsidR="00315533" w:rsidRPr="00315533" w:rsidRDefault="00315533" w:rsidP="0031553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15533">
        <w:rPr>
          <w:rFonts w:ascii="Times New Roman" w:hAnsi="Times New Roman" w:cs="Times New Roman"/>
          <w:sz w:val="28"/>
          <w:szCs w:val="28"/>
          <w:lang w:val="en-US"/>
        </w:rPr>
        <w:t>Use tables from any DBMS or Excel / CSV files</w:t>
      </w:r>
    </w:p>
    <w:p w:rsidR="00315533" w:rsidRPr="00315533" w:rsidRDefault="00315533" w:rsidP="0031553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15533">
        <w:rPr>
          <w:rFonts w:ascii="Times New Roman" w:hAnsi="Times New Roman" w:cs="Times New Roman"/>
          <w:sz w:val="28"/>
          <w:szCs w:val="28"/>
          <w:lang w:val="en-US"/>
        </w:rPr>
        <w:t>Upload them to Power BI desktop</w:t>
      </w:r>
    </w:p>
    <w:p w:rsidR="00315533" w:rsidRPr="00315533" w:rsidRDefault="00315533" w:rsidP="0031553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15533">
        <w:rPr>
          <w:rFonts w:ascii="Times New Roman" w:hAnsi="Times New Roman" w:cs="Times New Roman"/>
          <w:sz w:val="28"/>
          <w:szCs w:val="28"/>
          <w:lang w:val="en-US"/>
        </w:rPr>
        <w:t>Transform tables in different ways</w:t>
      </w:r>
    </w:p>
    <w:p w:rsidR="00315533" w:rsidRPr="00315533" w:rsidRDefault="00315533" w:rsidP="0031553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15533">
        <w:rPr>
          <w:rFonts w:ascii="Times New Roman" w:hAnsi="Times New Roman" w:cs="Times New Roman"/>
          <w:sz w:val="28"/>
          <w:szCs w:val="28"/>
          <w:lang w:val="en-US"/>
        </w:rPr>
        <w:t>Create various visual elements: bars, charts, matrixes, maps, etc.</w:t>
      </w:r>
    </w:p>
    <w:p w:rsidR="00315533" w:rsidRPr="00315533" w:rsidRDefault="00315533" w:rsidP="0031553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15533">
        <w:rPr>
          <w:rFonts w:ascii="Times New Roman" w:hAnsi="Times New Roman" w:cs="Times New Roman"/>
          <w:sz w:val="28"/>
          <w:szCs w:val="28"/>
          <w:lang w:val="en-US"/>
        </w:rPr>
        <w:t>Publish your reports to your Power BI account</w:t>
      </w:r>
    </w:p>
    <w:p w:rsidR="00315533" w:rsidRPr="00315533" w:rsidRDefault="00315533" w:rsidP="003155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bookmarkStart w:id="0" w:name="_GoBack"/>
      <w:bookmarkEnd w:id="0"/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beauty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of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Power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BI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i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at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you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can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look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t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each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element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a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whol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mak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better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decision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.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dashboard’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visual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representation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llow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user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quickly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se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data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at’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relevant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for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choice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y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hav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mak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.</w:t>
      </w:r>
    </w:p>
    <w:p w:rsidR="00315533" w:rsidRPr="00315533" w:rsidRDefault="00315533" w:rsidP="00315533">
      <w:pPr>
        <w:pStyle w:val="a3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1553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ru-KZ" w:eastAsia="ru-KZ"/>
        </w:rPr>
        <w:t>Information</w:t>
      </w:r>
      <w:proofErr w:type="spellEnd"/>
      <w:r w:rsidRPr="0031553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ru-KZ" w:eastAsia="ru-KZ"/>
        </w:rPr>
        <w:t>gathering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,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which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centralize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ll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databas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result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; </w:t>
      </w:r>
    </w:p>
    <w:p w:rsidR="00315533" w:rsidRPr="00315533" w:rsidRDefault="00315533" w:rsidP="00315533">
      <w:pPr>
        <w:pStyle w:val="a3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1553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ru-KZ" w:eastAsia="ru-KZ"/>
        </w:rPr>
        <w:t>Integration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,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which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bring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consistency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nd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structur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data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ggregat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; </w:t>
      </w:r>
    </w:p>
    <w:p w:rsidR="00315533" w:rsidRPr="00315533" w:rsidRDefault="00315533" w:rsidP="00315533">
      <w:pPr>
        <w:pStyle w:val="a3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</w:pPr>
      <w:proofErr w:type="spellStart"/>
      <w:r w:rsidRPr="0031553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ru-KZ" w:eastAsia="ru-KZ"/>
        </w:rPr>
        <w:t>Reporting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,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which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provide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n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easily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understandabl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view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os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wh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hav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cces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right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information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; </w:t>
      </w:r>
    </w:p>
    <w:p w:rsidR="00315533" w:rsidRPr="00315533" w:rsidRDefault="00315533" w:rsidP="00315533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315533">
        <w:rPr>
          <w:rFonts w:ascii="Times New Roman" w:eastAsia="Times New Roman" w:hAnsi="Times New Roman" w:cs="Times New Roman"/>
          <w:b/>
          <w:bCs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b/>
          <w:bCs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b/>
          <w:bCs/>
          <w:sz w:val="28"/>
          <w:szCs w:val="28"/>
          <w:lang w:val="ru-KZ" w:eastAsia="ru-KZ"/>
        </w:rPr>
        <w:t>return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,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which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schematizes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h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information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mak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it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understandabl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ll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and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easy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to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 xml:space="preserve"> </w:t>
      </w:r>
      <w:proofErr w:type="spellStart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share</w:t>
      </w:r>
      <w:proofErr w:type="spellEnd"/>
      <w:r w:rsidRPr="00315533">
        <w:rPr>
          <w:rFonts w:ascii="Times New Roman" w:eastAsia="Times New Roman" w:hAnsi="Times New Roman" w:cs="Times New Roman"/>
          <w:sz w:val="28"/>
          <w:szCs w:val="28"/>
          <w:lang w:val="ru-KZ" w:eastAsia="ru-KZ"/>
        </w:rPr>
        <w:t>.</w:t>
      </w:r>
    </w:p>
    <w:sectPr w:rsidR="00315533" w:rsidRPr="0031553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A57CCB"/>
    <w:multiLevelType w:val="hybridMultilevel"/>
    <w:tmpl w:val="53EE2A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F2061"/>
    <w:multiLevelType w:val="hybridMultilevel"/>
    <w:tmpl w:val="C5A620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MbAwNDW2tDQ0MTZR0lEKTi0uzszPAykwrAUAK2vS2ywAAAA="/>
  </w:docVars>
  <w:rsids>
    <w:rsidRoot w:val="00315533"/>
    <w:rsid w:val="000443CD"/>
    <w:rsid w:val="0023521A"/>
    <w:rsid w:val="00315533"/>
    <w:rsid w:val="004B0CA8"/>
    <w:rsid w:val="005703E4"/>
    <w:rsid w:val="00586F53"/>
    <w:rsid w:val="005B73A2"/>
    <w:rsid w:val="008A630D"/>
    <w:rsid w:val="00C42079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6AE80"/>
  <w15:chartTrackingRefBased/>
  <w15:docId w15:val="{44C1C734-805D-457D-84F7-0BA66169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15533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3155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KZ" w:eastAsia="ru-K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05-02T04:53:00Z</dcterms:created>
  <dcterms:modified xsi:type="dcterms:W3CDTF">2022-05-02T05:01:00Z</dcterms:modified>
</cp:coreProperties>
</file>